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E7616" w14:textId="77777777" w:rsidR="0039512C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  <w:bookmarkStart w:id="0" w:name="_GoBack"/>
      <w:bookmarkEnd w:id="0"/>
    </w:p>
    <w:p w14:paraId="023090AF" w14:textId="03FD0719" w:rsidR="00366EE5" w:rsidRDefault="00DD761F" w:rsidP="005D79F3">
      <w:pPr>
        <w:rPr>
          <w:lang w:val="en-US"/>
        </w:rPr>
      </w:pPr>
      <w:r w:rsidRPr="00DD761F">
        <w:rPr>
          <w:lang w:val="en-US"/>
        </w:rPr>
        <w:t xml:space="preserve">Lorem </w:t>
      </w:r>
      <w:r w:rsidRPr="009B2761">
        <w:rPr>
          <w:b/>
          <w:bCs/>
          <w:lang w:val="en-US"/>
        </w:rPr>
        <w:t>ipsum</w:t>
      </w:r>
      <w:r w:rsidRPr="00DD761F">
        <w:rPr>
          <w:lang w:val="en-US"/>
        </w:rPr>
        <w:t xml:space="preserve"> dolor </w:t>
      </w:r>
      <w:r w:rsidRPr="00410A77">
        <w:rPr>
          <w:i/>
          <w:iCs/>
          <w:lang w:val="en-US"/>
        </w:rPr>
        <w:t>sit amet</w:t>
      </w:r>
      <w:r w:rsidRPr="00DD761F">
        <w:rPr>
          <w:lang w:val="en-US"/>
        </w:rPr>
        <w:t>, consetetur sadipscing elitr, sed diam nonumy eirmod tempor invidunt ut labore</w:t>
      </w:r>
      <w:r w:rsidR="00F75DC0">
        <w:rPr>
          <w:lang w:val="en-US"/>
        </w:rPr>
        <w:t>.</w:t>
      </w:r>
    </w:p>
    <w:p w14:paraId="17A87687" w14:textId="0A3F1BB3" w:rsidR="00366EE5" w:rsidRDefault="00366EE5" w:rsidP="005D79F3">
      <w:pPr>
        <w:rPr>
          <w:lang w:val="en-US"/>
        </w:rPr>
      </w:pPr>
      <w:r w:rsidRPr="00DD761F">
        <w:rPr>
          <w:lang w:val="en-US"/>
        </w:rPr>
        <w:t>Stet clita kasd gubergren, no sea takimata sanctus est Lorem ipsum dolor sit amet. Lorem ipsum dolor sit amet</w:t>
      </w:r>
      <w:r>
        <w:rPr>
          <w:lang w:val="en-US"/>
        </w:rPr>
        <w:t>.</w:t>
      </w:r>
    </w:p>
    <w:p w14:paraId="32164E9C" w14:textId="61FA9D8B" w:rsidR="00792146" w:rsidRDefault="00792146" w:rsidP="005D79F3">
      <w:pPr>
        <w:rPr>
          <w:lang w:val="en-US"/>
        </w:rPr>
      </w:pPr>
      <w:r>
        <w:rPr>
          <w:lang w:val="en-US"/>
        </w:rPr>
        <w:t>\VAR{p[</w:t>
      </w:r>
      <w:r w:rsidR="00B87E0B" w:rsidRPr="00B87E0B">
        <w:rPr>
          <w:lang w:val="en-US"/>
        </w:rPr>
        <w:t>"</w:t>
      </w:r>
      <w:r>
        <w:rPr>
          <w:lang w:val="en-US"/>
        </w:rPr>
        <w:t>test</w:t>
      </w:r>
      <w:r w:rsidR="00B87E0B" w:rsidRPr="00B87E0B">
        <w:rPr>
          <w:lang w:val="en-US"/>
        </w:rPr>
        <w:t>"</w:t>
      </w:r>
      <w:r>
        <w:rPr>
          <w:lang w:val="en-US"/>
        </w:rPr>
        <w:t>]}</w:t>
      </w:r>
    </w:p>
    <w:p w14:paraId="0794C8A6" w14:textId="2F82BB6F" w:rsidR="00A712DD" w:rsidRDefault="00A712DD" w:rsidP="00A712DD">
      <w:pPr>
        <w:rPr>
          <w:lang w:val="en-US"/>
        </w:rPr>
      </w:pPr>
      <w:r w:rsidRPr="00DD761F">
        <w:rPr>
          <w:lang w:val="en-US"/>
        </w:rPr>
        <w:t>Lorem ipsum dolor sit amet, consetetur sadipscing elitr, sed diam nonumy eirmod tempor invidunt ut labore</w:t>
      </w:r>
      <w:r>
        <w:rPr>
          <w:lang w:val="en-US"/>
        </w:rPr>
        <w:t>. After this should be an extra new line!</w:t>
      </w:r>
    </w:p>
    <w:p w14:paraId="21AE4DBE" w14:textId="35A065B5" w:rsidR="00A712DD" w:rsidRDefault="009F25D3" w:rsidP="00A712DD">
      <w:pPr>
        <w:rPr>
          <w:lang w:val="en-US"/>
        </w:rPr>
      </w:pPr>
      <w:r>
        <w:rPr>
          <w:lang w:val="en-US"/>
        </w:rPr>
        <w:t>\begin{itemize}</w:t>
      </w:r>
    </w:p>
    <w:p w14:paraId="656AB2AF" w14:textId="393D2812" w:rsidR="009F25D3" w:rsidRDefault="009F25D3" w:rsidP="00A712DD">
      <w:pPr>
        <w:rPr>
          <w:lang w:val="en-US"/>
        </w:rPr>
      </w:pPr>
      <w:r>
        <w:rPr>
          <w:lang w:val="en-US"/>
        </w:rPr>
        <w:t xml:space="preserve">\item </w:t>
      </w:r>
      <w:r w:rsidRPr="00DD761F">
        <w:rPr>
          <w:lang w:val="en-US"/>
        </w:rPr>
        <w:t>Lorem ipsum dolor</w:t>
      </w:r>
    </w:p>
    <w:p w14:paraId="7A3705FD" w14:textId="2E6DE738" w:rsidR="009F25D3" w:rsidRDefault="009F25D3" w:rsidP="00A712DD">
      <w:pPr>
        <w:rPr>
          <w:lang w:val="en-US"/>
        </w:rPr>
      </w:pPr>
      <w:r>
        <w:rPr>
          <w:lang w:val="en-US"/>
        </w:rPr>
        <w:t>\end{itemize}</w:t>
      </w:r>
    </w:p>
    <w:p w14:paraId="71E231AA" w14:textId="77777777" w:rsidR="00A712DD" w:rsidRDefault="00A712DD" w:rsidP="00A712DD">
      <w:pPr>
        <w:rPr>
          <w:lang w:val="en-US"/>
        </w:rPr>
      </w:pPr>
      <w:r w:rsidRPr="00DD761F">
        <w:rPr>
          <w:lang w:val="en-US"/>
        </w:rPr>
        <w:t>Stet clita kasd gubergren, no sea takimata sanctus est Lorem ipsum dolor sit amet. Lorem ipsum dolor sit amet</w:t>
      </w:r>
      <w:r>
        <w:rPr>
          <w:lang w:val="en-US"/>
        </w:rPr>
        <w:t>.</w:t>
      </w:r>
    </w:p>
    <w:p w14:paraId="520AE8E0" w14:textId="77777777" w:rsidR="00A712DD" w:rsidRDefault="00A712DD" w:rsidP="005D79F3">
      <w:pPr>
        <w:rPr>
          <w:lang w:val="en-US"/>
        </w:rPr>
      </w:pPr>
    </w:p>
    <w:p w14:paraId="188B8324" w14:textId="1119903A" w:rsidR="007F4D3B" w:rsidRPr="007A17BD" w:rsidRDefault="00EB1B21" w:rsidP="005D79F3">
      <w:pPr>
        <w:rPr>
          <w:lang w:val="en-US"/>
        </w:rPr>
      </w:pPr>
      <w:r w:rsidRPr="007A17BD">
        <w:rPr>
          <w:lang w:val="en-US"/>
        </w:rPr>
        <w:t>&lt;</w:t>
      </w:r>
      <w:r w:rsidR="007F4D3B" w:rsidRPr="007A17BD">
        <w:rPr>
          <w:lang w:val="en-US"/>
        </w:rPr>
        <w:t>/</w:t>
      </w:r>
      <w:r w:rsidR="007A17BD" w:rsidRPr="007A17BD">
        <w:rPr>
          <w:lang w:val="en-US"/>
        </w:rPr>
        <w:t>one</w:t>
      </w:r>
      <w:r w:rsidRPr="007A17BD">
        <w:rPr>
          <w:lang w:val="en-US"/>
        </w:rPr>
        <w:t>&gt;</w:t>
      </w:r>
    </w:p>
    <w:p w14:paraId="0385D5E1" w14:textId="569A8D6A" w:rsidR="00CC69FD" w:rsidRPr="007A17BD" w:rsidRDefault="00EB1B21" w:rsidP="005D79F3">
      <w:pPr>
        <w:ind w:left="360"/>
        <w:rPr>
          <w:lang w:val="en-US"/>
        </w:rPr>
      </w:pPr>
      <w:r w:rsidRPr="007A17BD">
        <w:rPr>
          <w:lang w:val="en-US"/>
        </w:rPr>
        <w:t>&lt;</w:t>
      </w:r>
      <w:r w:rsidR="007A17BD" w:rsidRPr="007A17BD">
        <w:rPr>
          <w:lang w:val="en-US"/>
        </w:rPr>
        <w:t>second</w:t>
      </w:r>
      <w:r w:rsidRPr="007A17BD">
        <w:rPr>
          <w:lang w:val="en-US"/>
        </w:rPr>
        <w:t>&gt;</w:t>
      </w:r>
    </w:p>
    <w:p w14:paraId="2BB16B16" w14:textId="4E4353A4" w:rsidR="007A17BD" w:rsidRDefault="007A17BD" w:rsidP="005D79F3">
      <w:pPr>
        <w:rPr>
          <w:lang w:val="en-US"/>
        </w:rPr>
      </w:pPr>
      <w:r>
        <w:rPr>
          <w:lang w:val="en-US"/>
        </w:rPr>
        <w:t>Second</w:t>
      </w:r>
      <w:r w:rsidR="002B35CA">
        <w:rPr>
          <w:lang w:val="en-US"/>
        </w:rPr>
        <w:t xml:space="preserve"> </w:t>
      </w:r>
      <w:r>
        <w:rPr>
          <w:lang w:val="en-US"/>
        </w:rPr>
        <w:t>text</w:t>
      </w:r>
    </w:p>
    <w:p w14:paraId="3C11B2CB" w14:textId="5BE6CAA9" w:rsidR="00C70785" w:rsidRPr="007A17BD" w:rsidRDefault="00EB1B21" w:rsidP="005D79F3">
      <w:pPr>
        <w:ind w:left="360"/>
        <w:rPr>
          <w:lang w:val="en-US"/>
        </w:rPr>
      </w:pPr>
      <w:r>
        <w:rPr>
          <w:lang w:val="en-US"/>
        </w:rPr>
        <w:t>&lt;</w:t>
      </w:r>
      <w:r w:rsidR="00CC69FD" w:rsidRPr="006B09C0">
        <w:rPr>
          <w:lang w:val="en-US"/>
        </w:rPr>
        <w:t>/</w:t>
      </w:r>
      <w:r w:rsidR="007A17BD">
        <w:rPr>
          <w:lang w:val="en-US"/>
        </w:rPr>
        <w:t>second</w:t>
      </w:r>
      <w:r>
        <w:rPr>
          <w:lang w:val="en-US"/>
        </w:rPr>
        <w:t>&gt;</w:t>
      </w:r>
    </w:p>
    <w:p w14:paraId="0E04DC42" w14:textId="77777777" w:rsidR="00C70785" w:rsidRPr="00DD761F" w:rsidRDefault="00C70785" w:rsidP="005D79F3">
      <w:pPr>
        <w:ind w:left="360"/>
        <w:rPr>
          <w:rFonts w:ascii="Arial" w:hAnsi="Arial" w:cs="Arial"/>
          <w:lang w:val="en-US"/>
        </w:rPr>
      </w:pPr>
    </w:p>
    <w:p w14:paraId="6B828087" w14:textId="77777777" w:rsidR="00C70785" w:rsidRPr="00DD761F" w:rsidRDefault="00C70785" w:rsidP="005D79F3">
      <w:pPr>
        <w:ind w:left="360"/>
        <w:rPr>
          <w:lang w:val="en-US"/>
        </w:rPr>
      </w:pPr>
    </w:p>
    <w:p w14:paraId="520A9430" w14:textId="7139FAFD" w:rsidR="00C76BA8" w:rsidRPr="00DD761F" w:rsidRDefault="00C76BA8" w:rsidP="005D79F3">
      <w:pPr>
        <w:rPr>
          <w:lang w:val="en-US"/>
        </w:rPr>
      </w:pPr>
    </w:p>
    <w:sectPr w:rsidR="00C76BA8" w:rsidRPr="00DD761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115F7"/>
    <w:multiLevelType w:val="hybridMultilevel"/>
    <w:tmpl w:val="D0FCCD46"/>
    <w:lvl w:ilvl="0" w:tplc="142070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7A3D5B"/>
    <w:multiLevelType w:val="hybridMultilevel"/>
    <w:tmpl w:val="19F2AC4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KyMDY0MjC2NDVS0lEKTi0uzszPAymwqAUAMBrPuiwAAAA="/>
  </w:docVars>
  <w:rsids>
    <w:rsidRoot w:val="00770602"/>
    <w:rsid w:val="000A0648"/>
    <w:rsid w:val="00163D3B"/>
    <w:rsid w:val="002B35CA"/>
    <w:rsid w:val="00315ABD"/>
    <w:rsid w:val="00366EE5"/>
    <w:rsid w:val="0039512C"/>
    <w:rsid w:val="003C2468"/>
    <w:rsid w:val="00410A77"/>
    <w:rsid w:val="005D79F3"/>
    <w:rsid w:val="00627481"/>
    <w:rsid w:val="006B09C0"/>
    <w:rsid w:val="00770602"/>
    <w:rsid w:val="00792146"/>
    <w:rsid w:val="007A17BD"/>
    <w:rsid w:val="007F4D3B"/>
    <w:rsid w:val="00860FAD"/>
    <w:rsid w:val="009424D5"/>
    <w:rsid w:val="009B2761"/>
    <w:rsid w:val="009F25D3"/>
    <w:rsid w:val="009F41C6"/>
    <w:rsid w:val="00A712DD"/>
    <w:rsid w:val="00B47AEB"/>
    <w:rsid w:val="00B626B1"/>
    <w:rsid w:val="00B87E0B"/>
    <w:rsid w:val="00C70785"/>
    <w:rsid w:val="00C76BA8"/>
    <w:rsid w:val="00CC69FD"/>
    <w:rsid w:val="00D674FC"/>
    <w:rsid w:val="00DD761F"/>
    <w:rsid w:val="00EB1B21"/>
    <w:rsid w:val="00F7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EA2735"/>
  <w15:chartTrackingRefBased/>
  <w15:docId w15:val="{0FA86932-94A4-4ED7-8EA4-19B2271F2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70785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7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31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6</Characters>
  <Application>Microsoft Office Word</Application>
  <DocSecurity>0</DocSecurity>
  <Lines>4</Lines>
  <Paragraphs>1</Paragraphs>
  <ScaleCrop>false</ScaleCrop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F.</dc:creator>
  <cp:keywords/>
  <dc:description/>
  <cp:lastModifiedBy>Lucas F.</cp:lastModifiedBy>
  <cp:revision>29</cp:revision>
  <dcterms:created xsi:type="dcterms:W3CDTF">2020-09-24T19:36:00Z</dcterms:created>
  <dcterms:modified xsi:type="dcterms:W3CDTF">2020-10-26T17:43:00Z</dcterms:modified>
</cp:coreProperties>
</file>